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josephhines.xyz&gt;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30T04:00:18Z</dcterms:created>
  <dcterms:modified xsi:type="dcterms:W3CDTF">2018-04-30T04:00:18Z</dcterms:modified>
</cp:coreProperties>
</file>